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981B62" w14:textId="69E14A45" w:rsidR="00DF1123" w:rsidRPr="00B77B95" w:rsidRDefault="00B77B95">
      <w:pPr>
        <w:rPr>
          <w:b/>
          <w:bCs/>
          <w:u w:val="single"/>
        </w:rPr>
      </w:pPr>
      <w:r>
        <w:rPr>
          <w:b/>
          <w:bCs/>
          <w:u w:val="single"/>
        </w:rPr>
        <w:t>Please r</w:t>
      </w:r>
      <w:r w:rsidRPr="00B77B95">
        <w:rPr>
          <w:b/>
          <w:bCs/>
          <w:u w:val="single"/>
        </w:rPr>
        <w:t>ate the web app out of 10</w:t>
      </w:r>
      <w:r>
        <w:rPr>
          <w:b/>
          <w:bCs/>
          <w:u w:val="single"/>
        </w:rPr>
        <w:t>; honestly</w:t>
      </w:r>
      <w:r w:rsidRPr="00B77B95">
        <w:rPr>
          <w:b/>
          <w:bCs/>
          <w:u w:val="single"/>
        </w:rPr>
        <w:t>.</w:t>
      </w:r>
    </w:p>
    <w:p w14:paraId="639884E2" w14:textId="38CEFCEB" w:rsidR="00B77B95" w:rsidRPr="00B77B95" w:rsidRDefault="00B77B95">
      <w:pPr>
        <w:rPr>
          <w:b/>
          <w:bCs/>
          <w:u w:val="single"/>
        </w:rPr>
      </w:pPr>
      <w:r w:rsidRPr="00B77B95">
        <w:rPr>
          <w:b/>
          <w:bCs/>
          <w:u w:val="single"/>
        </w:rPr>
        <w:t>0 being really bad</w:t>
      </w:r>
    </w:p>
    <w:p w14:paraId="77C98A53" w14:textId="2B541D4D" w:rsidR="00B77B95" w:rsidRPr="00B77B95" w:rsidRDefault="00B77B95">
      <w:pPr>
        <w:rPr>
          <w:b/>
          <w:bCs/>
          <w:u w:val="single"/>
        </w:rPr>
      </w:pPr>
      <w:r w:rsidRPr="00B77B95">
        <w:rPr>
          <w:b/>
          <w:bCs/>
          <w:u w:val="single"/>
        </w:rPr>
        <w:t>10 being really good</w:t>
      </w:r>
    </w:p>
    <w:p w14:paraId="54F4D38F" w14:textId="02AAFF16" w:rsidR="00B77B95" w:rsidRPr="00B77B95" w:rsidRDefault="00B77B95">
      <w:pPr>
        <w:rPr>
          <w:b/>
          <w:bCs/>
          <w:u w:val="single"/>
        </w:rPr>
      </w:pPr>
      <w:r w:rsidRPr="00B77B95">
        <w:rPr>
          <w:b/>
          <w:bCs/>
          <w:u w:val="single"/>
        </w:rPr>
        <w:t>Given that it was done in 1 academic year which worth 3 modules, and the tools had to be learnt in this time frame.</w:t>
      </w:r>
    </w:p>
    <w:p w14:paraId="039D9EB6" w14:textId="2D925A61" w:rsidR="00B77B95" w:rsidRDefault="00B77B95"/>
    <w:p w14:paraId="62A21381" w14:textId="7F96B10E" w:rsidR="00B77B95" w:rsidRPr="00B77B95" w:rsidRDefault="00B77B95">
      <w:pPr>
        <w:rPr>
          <w:b/>
          <w:bCs/>
        </w:rPr>
      </w:pPr>
      <w:r>
        <w:rPr>
          <w:b/>
          <w:bCs/>
        </w:rPr>
        <w:t xml:space="preserve">Participant </w:t>
      </w:r>
      <w:r w:rsidRPr="00B77B95">
        <w:rPr>
          <w:b/>
          <w:bCs/>
        </w:rPr>
        <w:t>1</w:t>
      </w:r>
    </w:p>
    <w:p w14:paraId="5ED21E2B" w14:textId="7860DA37" w:rsidR="00B77B95" w:rsidRDefault="00B77B95">
      <w:r>
        <w:t>Name:</w:t>
      </w:r>
      <w:r w:rsidR="0010206B">
        <w:t xml:space="preserve"> Marvin Cudjoe</w:t>
      </w:r>
    </w:p>
    <w:p w14:paraId="6C543AB8" w14:textId="1E8037D5" w:rsidR="00B77B95" w:rsidRDefault="00B77B95">
      <w:r>
        <w:t>Email:</w:t>
      </w:r>
      <w:r w:rsidR="001B1CF5">
        <w:t xml:space="preserve"> mc17009@essex.ac.uk</w:t>
      </w:r>
    </w:p>
    <w:p w14:paraId="4E28924C" w14:textId="75BCDB04" w:rsidR="00B77B95" w:rsidRDefault="00B77B95">
      <w:r>
        <w:t xml:space="preserve">Course: </w:t>
      </w:r>
      <w:r w:rsidR="0010206B">
        <w:t>BSc Computer Science</w:t>
      </w:r>
    </w:p>
    <w:p w14:paraId="2E17B4E2" w14:textId="3104BDA1" w:rsidR="00B77B95" w:rsidRDefault="00B77B95">
      <w:r>
        <w:t>Rating:</w:t>
      </w:r>
      <w:r w:rsidR="001B1CF5">
        <w:t xml:space="preserve"> </w:t>
      </w:r>
      <w:r w:rsidR="0010206B">
        <w:t>6.4</w:t>
      </w:r>
    </w:p>
    <w:p w14:paraId="19A18ADD" w14:textId="6558FDE0" w:rsidR="00B77B95" w:rsidRDefault="00B77B95"/>
    <w:p w14:paraId="2210600E" w14:textId="72BD3F3F" w:rsidR="00B77B95" w:rsidRPr="00B77B95" w:rsidRDefault="00B77B95">
      <w:pPr>
        <w:rPr>
          <w:b/>
          <w:bCs/>
        </w:rPr>
      </w:pPr>
      <w:r>
        <w:rPr>
          <w:b/>
          <w:bCs/>
        </w:rPr>
        <w:t xml:space="preserve">Participant </w:t>
      </w:r>
      <w:r w:rsidRPr="00B77B95">
        <w:rPr>
          <w:b/>
          <w:bCs/>
        </w:rPr>
        <w:t>2</w:t>
      </w:r>
    </w:p>
    <w:p w14:paraId="121E29E8" w14:textId="4EFD2B5C" w:rsidR="00B77B95" w:rsidRDefault="00B77B95" w:rsidP="00B77B95">
      <w:r>
        <w:t>Name:</w:t>
      </w:r>
      <w:r w:rsidR="00C42913">
        <w:t xml:space="preserve"> Tianyu</w:t>
      </w:r>
    </w:p>
    <w:p w14:paraId="2A3A587D" w14:textId="7F72FCF3" w:rsidR="00B77B95" w:rsidRDefault="00B77B95" w:rsidP="00B77B95">
      <w:r>
        <w:t>Email:</w:t>
      </w:r>
      <w:r w:rsidR="00C42913">
        <w:t xml:space="preserve"> tt92reds@gmail.com</w:t>
      </w:r>
    </w:p>
    <w:p w14:paraId="54C982AD" w14:textId="3DED393E" w:rsidR="00B77B95" w:rsidRPr="00B77B95" w:rsidRDefault="00B77B95" w:rsidP="00B77B95">
      <w:r>
        <w:t xml:space="preserve">Course: </w:t>
      </w:r>
      <w:r w:rsidR="00C42913">
        <w:t>Computer Science</w:t>
      </w:r>
    </w:p>
    <w:p w14:paraId="1B617786" w14:textId="50B9DE88" w:rsidR="00B77B95" w:rsidRDefault="00B77B95" w:rsidP="00B77B95">
      <w:r>
        <w:t>Rating:</w:t>
      </w:r>
      <w:r w:rsidR="00C42913">
        <w:t xml:space="preserve"> 7</w:t>
      </w:r>
    </w:p>
    <w:p w14:paraId="18445FDC" w14:textId="064EC6B5" w:rsidR="00B77B95" w:rsidRDefault="00B77B95"/>
    <w:p w14:paraId="1729CF65" w14:textId="3A060DAA" w:rsidR="00B77B95" w:rsidRDefault="00B77B95"/>
    <w:p w14:paraId="15470089" w14:textId="39FF6B45" w:rsidR="00B77B95" w:rsidRDefault="00B77B95">
      <w:r>
        <w:t>Please note that the participants were chosen via CSEE department specifically, because they have more knowledge on what to expect of the project. Furthermore, Email address is also provided for validation purposes, e.g. you may want to ask, if these participants really test the product.</w:t>
      </w:r>
    </w:p>
    <w:sectPr w:rsidR="00B77B9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0NLEwNzUxtLQwN7BU0lEKTi0uzszPAykwrgUAx9JRUywAAAA="/>
  </w:docVars>
  <w:rsids>
    <w:rsidRoot w:val="005E3266"/>
    <w:rsid w:val="0010206B"/>
    <w:rsid w:val="001B1CF5"/>
    <w:rsid w:val="005E3266"/>
    <w:rsid w:val="00B730B5"/>
    <w:rsid w:val="00B77B95"/>
    <w:rsid w:val="00C42913"/>
    <w:rsid w:val="00DF112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E7ACA3"/>
  <w15:chartTrackingRefBased/>
  <w15:docId w15:val="{CA26FEB1-E836-4CC7-918A-A550FDAA02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2</TotalTime>
  <Pages>1</Pages>
  <Words>102</Words>
  <Characters>582</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jaya rai</dc:creator>
  <cp:keywords/>
  <dc:description/>
  <cp:lastModifiedBy>ajaya rai</cp:lastModifiedBy>
  <cp:revision>5</cp:revision>
  <dcterms:created xsi:type="dcterms:W3CDTF">2021-04-27T11:01:00Z</dcterms:created>
  <dcterms:modified xsi:type="dcterms:W3CDTF">2021-04-28T10:11:00Z</dcterms:modified>
</cp:coreProperties>
</file>